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F82B68" w14:textId="3B48DD8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Министерство образования и науки Российской Федерации</w:t>
      </w: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br/>
        <w:t>Федеральное‌ ‌государственное‌ ‌бюджетное‌ ‌образовательное‌ ‌учреждение‌</w:t>
      </w:r>
    </w:p>
    <w:p w14:paraId="7BA6344E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высшего‌ ‌образования‌</w:t>
      </w:r>
    </w:p>
    <w:p w14:paraId="32319A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t>«Пермский национальный исследовательский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br/>
        <w:t>политехнический университет»</w:t>
      </w:r>
    </w:p>
    <w:p w14:paraId="340239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Кафедра «Информационные технологии и автоматизированные системы»</w:t>
      </w:r>
    </w:p>
    <w:p w14:paraId="54660659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90E6C68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6961B71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4B990A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DEEF8FC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3D2BCBB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ОТЧЁТ</w:t>
      </w:r>
    </w:p>
    <w:p w14:paraId="169F1BF7" w14:textId="66505C08" w:rsidR="002B46F7" w:rsidRPr="00E3617B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по лабораторной работе №18.</w:t>
      </w:r>
      <w:r w:rsidR="005E5B48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8</w:t>
      </w:r>
    </w:p>
    <w:p w14:paraId="710097E3" w14:textId="77777777" w:rsidR="002B46F7" w:rsidRPr="00B1400D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исциплина: «Информатика»</w:t>
      </w:r>
    </w:p>
    <w:p w14:paraId="3ECFD268" w14:textId="7E363082" w:rsidR="002B46F7" w:rsidRPr="00A17B58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ема: </w:t>
      </w:r>
      <w:r w:rsidR="005E5B48" w:rsidRPr="005E5B48">
        <w:rPr>
          <w:rFonts w:ascii="Times New Roman" w:hAnsi="Times New Roman" w:cs="Times New Roman"/>
          <w:sz w:val="28"/>
          <w:szCs w:val="28"/>
        </w:rPr>
        <w:t>Программа, управляемая событиями</w:t>
      </w:r>
    </w:p>
    <w:p w14:paraId="45C7ABD5" w14:textId="115C37C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ариант 7</w:t>
      </w:r>
    </w:p>
    <w:p w14:paraId="1817F23B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69B491D4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4F4B6E65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1BD7069D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</w:p>
    <w:p w14:paraId="23257A6C" w14:textId="63E67B75" w:rsidR="002B46F7" w:rsidRDefault="00055C1F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Выполнил</w:t>
      </w:r>
      <w:r w:rsidR="002B46F7">
        <w:rPr>
          <w:rFonts w:ascii="Times New Roman" w:hAnsi="Times New Roman" w:cs="Times New Roman"/>
          <w:sz w:val="28"/>
        </w:rPr>
        <w:t xml:space="preserve">: </w:t>
      </w:r>
    </w:p>
    <w:p w14:paraId="6FD63C5A" w14:textId="1124D006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  <w:t xml:space="preserve">Студент группы </w:t>
      </w:r>
      <w:r w:rsidR="00602414">
        <w:rPr>
          <w:rFonts w:ascii="Times New Roman" w:hAnsi="Times New Roman" w:cs="Times New Roman"/>
          <w:sz w:val="28"/>
        </w:rPr>
        <w:t>ИВТ 20-2Б</w:t>
      </w:r>
    </w:p>
    <w:p w14:paraId="08D62E9A" w14:textId="7F205774" w:rsidR="002B46F7" w:rsidRDefault="00602414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Копытов А.А.</w:t>
      </w:r>
      <w:bookmarkStart w:id="0" w:name="_GoBack"/>
      <w:bookmarkEnd w:id="0"/>
    </w:p>
    <w:p w14:paraId="1BC67E9F" w14:textId="3581C671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оверил: </w:t>
      </w:r>
    </w:p>
    <w:p w14:paraId="28F467D7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оцент кафедры ИТАС </w:t>
      </w:r>
    </w:p>
    <w:p w14:paraId="434060E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лякова О. А.</w:t>
      </w:r>
    </w:p>
    <w:p w14:paraId="17D311F5" w14:textId="77777777" w:rsidR="002B46F7" w:rsidRDefault="002B46F7" w:rsidP="002B46F7">
      <w:pPr>
        <w:rPr>
          <w:rFonts w:ascii="Times New Roman" w:hAnsi="Times New Roman" w:cs="Times New Roman"/>
          <w:b/>
          <w:sz w:val="24"/>
        </w:rPr>
      </w:pPr>
    </w:p>
    <w:p w14:paraId="0A05907F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</w:p>
    <w:p w14:paraId="12850A44" w14:textId="77777777" w:rsidR="002B46F7" w:rsidRPr="00B1400D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ермь, 202</w:t>
      </w:r>
      <w:r w:rsidRPr="00B1400D">
        <w:rPr>
          <w:rFonts w:ascii="Times New Roman" w:hAnsi="Times New Roman" w:cs="Times New Roman"/>
          <w:b/>
          <w:sz w:val="28"/>
        </w:rPr>
        <w:t>1</w:t>
      </w:r>
    </w:p>
    <w:p w14:paraId="4B07A8BF" w14:textId="23543814" w:rsidR="009D1C69" w:rsidRPr="00C9245B" w:rsidRDefault="009D1C69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"/>
        <w:rPr>
          <w:rStyle w:val="Strong"/>
          <w:b w:val="0"/>
          <w:bCs w:val="0"/>
          <w:color w:val="auto"/>
          <w:sz w:val="24"/>
          <w:szCs w:val="24"/>
        </w:rPr>
      </w:pPr>
      <w:bookmarkStart w:id="1" w:name="_Toc57314746"/>
      <w:r w:rsidRPr="00C9245B">
        <w:rPr>
          <w:rStyle w:val="Strong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Strong"/>
          <w:b w:val="0"/>
          <w:bCs w:val="0"/>
          <w:color w:val="auto"/>
        </w:rPr>
        <w:t>задачи</w:t>
      </w:r>
      <w:bookmarkEnd w:id="1"/>
    </w:p>
    <w:p w14:paraId="2B39AA95" w14:textId="77777777" w:rsidR="006755C0" w:rsidRPr="006755C0" w:rsidRDefault="006755C0" w:rsidP="006755C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1)</w:t>
      </w:r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ab/>
        <w:t>Создание консольного приложения, состоящего из нескольких файлов в системе программирования Visual Studio.</w:t>
      </w:r>
    </w:p>
    <w:p w14:paraId="0772DA26" w14:textId="77777777" w:rsidR="006755C0" w:rsidRDefault="006755C0" w:rsidP="006755C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2)</w:t>
      </w:r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ab/>
        <w:t>Реализация класса-контейнера.</w:t>
      </w:r>
    </w:p>
    <w:p w14:paraId="3AA2800A" w14:textId="5C27A836" w:rsidR="005C3D65" w:rsidRPr="00A46D44" w:rsidRDefault="005C3D65" w:rsidP="006755C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4B89057" w14:textId="753EC70C" w:rsidR="00A46D44" w:rsidRDefault="006755C0" w:rsidP="003876B8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Абстрактные типы данных. Контейнеры</w:t>
      </w:r>
    </w:p>
    <w:p w14:paraId="21A711C6" w14:textId="77777777" w:rsidR="00B345F6" w:rsidRDefault="006025BF" w:rsidP="006025B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</w:p>
    <w:p w14:paraId="7E75C9D9" w14:textId="099E7876" w:rsidR="00A1481D" w:rsidRPr="006025BF" w:rsidRDefault="00B345F6" w:rsidP="006025B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отдельные файлы: .</w:t>
      </w:r>
      <w:r>
        <w:rPr>
          <w:rFonts w:ascii="Times New Roman" w:hAnsi="Times New Roman" w:cs="Times New Roman"/>
          <w:lang w:val="en-US"/>
        </w:rPr>
        <w:t>cpp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методов класса,</w:t>
      </w:r>
      <w:r w:rsidRPr="00B345F6">
        <w:rPr>
          <w:rFonts w:ascii="Times New Roman" w:hAnsi="Times New Roman" w:cs="Times New Roman"/>
        </w:rPr>
        <w:t xml:space="preserve"> .</w:t>
      </w:r>
      <w:r>
        <w:rPr>
          <w:rFonts w:ascii="Times New Roman" w:hAnsi="Times New Roman" w:cs="Times New Roman"/>
          <w:lang w:val="en-US"/>
        </w:rPr>
        <w:t>cpp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для описания главной функции, </w:t>
      </w:r>
      <w:r w:rsidRPr="00B345F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en-US"/>
        </w:rPr>
        <w:t>h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класса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1C1DCD05" w:rsidR="005A35A2" w:rsidRPr="007B45C9" w:rsidRDefault="00F51069" w:rsidP="006025BF">
      <w:pPr>
        <w:pStyle w:val="a"/>
        <w:ind w:firstLine="0"/>
        <w:rPr>
          <w:color w:val="auto"/>
          <w:sz w:val="28"/>
          <w:szCs w:val="28"/>
        </w:rPr>
      </w:pPr>
      <w:bookmarkStart w:id="2" w:name="_Toc57314747"/>
      <w:r w:rsidRPr="007B45C9">
        <w:rPr>
          <w:color w:val="auto"/>
          <w:sz w:val="28"/>
          <w:szCs w:val="28"/>
        </w:rPr>
        <w:lastRenderedPageBreak/>
        <w:t xml:space="preserve">Постановка </w:t>
      </w:r>
      <w:r w:rsidR="00290DE2" w:rsidRPr="007B45C9">
        <w:rPr>
          <w:color w:val="auto"/>
          <w:sz w:val="28"/>
          <w:szCs w:val="28"/>
        </w:rPr>
        <w:t>задачи</w:t>
      </w:r>
      <w:bookmarkEnd w:id="2"/>
    </w:p>
    <w:p w14:paraId="0A619A78" w14:textId="77777777" w:rsidR="005E5B48" w:rsidRPr="005E5B48" w:rsidRDefault="005E5B48" w:rsidP="005E5B48">
      <w:pPr>
        <w:pStyle w:val="TableParagraph"/>
        <w:rPr>
          <w:sz w:val="28"/>
        </w:rPr>
      </w:pPr>
      <w:r w:rsidRPr="005E5B48">
        <w:rPr>
          <w:sz w:val="28"/>
        </w:rPr>
        <w:t>Базовый</w:t>
      </w:r>
      <w:r w:rsidRPr="005E5B48">
        <w:rPr>
          <w:spacing w:val="-4"/>
          <w:sz w:val="28"/>
        </w:rPr>
        <w:t xml:space="preserve"> </w:t>
      </w:r>
      <w:r w:rsidRPr="005E5B48">
        <w:rPr>
          <w:sz w:val="28"/>
        </w:rPr>
        <w:t>класс:</w:t>
      </w:r>
    </w:p>
    <w:p w14:paraId="5D6F9395" w14:textId="77777777" w:rsidR="005E5B48" w:rsidRPr="005E5B48" w:rsidRDefault="005E5B48" w:rsidP="005E5B48">
      <w:pPr>
        <w:pStyle w:val="TableParagraph"/>
        <w:ind w:right="6627"/>
        <w:rPr>
          <w:sz w:val="28"/>
        </w:rPr>
      </w:pPr>
      <w:r w:rsidRPr="005E5B48">
        <w:rPr>
          <w:sz w:val="28"/>
        </w:rPr>
        <w:t>ЧЕЛОВЕК (Person)</w:t>
      </w:r>
      <w:r w:rsidRPr="005E5B48">
        <w:rPr>
          <w:spacing w:val="-57"/>
          <w:sz w:val="28"/>
        </w:rPr>
        <w:t xml:space="preserve"> </w:t>
      </w:r>
      <w:r w:rsidRPr="005E5B48">
        <w:rPr>
          <w:sz w:val="28"/>
        </w:rPr>
        <w:t>Имя – string</w:t>
      </w:r>
      <w:r w:rsidRPr="005E5B48">
        <w:rPr>
          <w:spacing w:val="1"/>
          <w:sz w:val="28"/>
        </w:rPr>
        <w:t xml:space="preserve"> </w:t>
      </w:r>
      <w:r w:rsidRPr="005E5B48">
        <w:rPr>
          <w:sz w:val="28"/>
        </w:rPr>
        <w:t>Возраст – int</w:t>
      </w:r>
      <w:r w:rsidRPr="005E5B48">
        <w:rPr>
          <w:spacing w:val="1"/>
          <w:sz w:val="28"/>
        </w:rPr>
        <w:t xml:space="preserve"> </w:t>
      </w:r>
      <w:r w:rsidRPr="005E5B48">
        <w:rPr>
          <w:sz w:val="28"/>
        </w:rPr>
        <w:t>Производный</w:t>
      </w:r>
      <w:r w:rsidRPr="005E5B48">
        <w:rPr>
          <w:spacing w:val="-8"/>
          <w:sz w:val="28"/>
        </w:rPr>
        <w:t xml:space="preserve"> </w:t>
      </w:r>
      <w:r w:rsidRPr="005E5B48">
        <w:rPr>
          <w:sz w:val="28"/>
        </w:rPr>
        <w:t>класс</w:t>
      </w:r>
    </w:p>
    <w:p w14:paraId="1C7D987E" w14:textId="77777777" w:rsidR="005E5B48" w:rsidRPr="005E5B48" w:rsidRDefault="005E5B48" w:rsidP="005E5B48">
      <w:pPr>
        <w:pStyle w:val="TableParagraph"/>
        <w:ind w:right="6116"/>
        <w:rPr>
          <w:sz w:val="28"/>
        </w:rPr>
      </w:pPr>
      <w:r w:rsidRPr="005E5B48">
        <w:rPr>
          <w:sz w:val="28"/>
        </w:rPr>
        <w:t>СОТРУДНИК (Emloyee)</w:t>
      </w:r>
      <w:r w:rsidRPr="005E5B48">
        <w:rPr>
          <w:spacing w:val="-57"/>
          <w:sz w:val="28"/>
        </w:rPr>
        <w:t xml:space="preserve"> </w:t>
      </w:r>
      <w:r w:rsidRPr="005E5B48">
        <w:rPr>
          <w:sz w:val="28"/>
        </w:rPr>
        <w:t>Заработная плата – float</w:t>
      </w:r>
      <w:r w:rsidRPr="005E5B48">
        <w:rPr>
          <w:spacing w:val="1"/>
          <w:sz w:val="28"/>
        </w:rPr>
        <w:t xml:space="preserve"> </w:t>
      </w:r>
      <w:r w:rsidRPr="005E5B48">
        <w:rPr>
          <w:sz w:val="28"/>
        </w:rPr>
        <w:t>Должность - string</w:t>
      </w:r>
      <w:r w:rsidRPr="005E5B48">
        <w:rPr>
          <w:spacing w:val="1"/>
          <w:sz w:val="28"/>
        </w:rPr>
        <w:t xml:space="preserve"> </w:t>
      </w:r>
      <w:r w:rsidRPr="005E5B48">
        <w:rPr>
          <w:sz w:val="28"/>
        </w:rPr>
        <w:t>Группа – Список (List).</w:t>
      </w:r>
      <w:r w:rsidRPr="005E5B48">
        <w:rPr>
          <w:spacing w:val="1"/>
          <w:sz w:val="28"/>
        </w:rPr>
        <w:t xml:space="preserve"> </w:t>
      </w:r>
      <w:r w:rsidRPr="005E5B48">
        <w:rPr>
          <w:sz w:val="28"/>
        </w:rPr>
        <w:t>Команды:</w:t>
      </w:r>
    </w:p>
    <w:p w14:paraId="194FD9B1" w14:textId="77777777" w:rsidR="005E5B48" w:rsidRPr="005E5B48" w:rsidRDefault="005E5B48" w:rsidP="005E5B48">
      <w:pPr>
        <w:pStyle w:val="TableParagraph"/>
        <w:numPr>
          <w:ilvl w:val="0"/>
          <w:numId w:val="12"/>
        </w:numPr>
        <w:tabs>
          <w:tab w:val="left" w:pos="468"/>
          <w:tab w:val="left" w:pos="469"/>
        </w:tabs>
        <w:spacing w:before="2" w:line="240" w:lineRule="auto"/>
        <w:ind w:hanging="361"/>
        <w:rPr>
          <w:sz w:val="28"/>
        </w:rPr>
      </w:pPr>
      <w:r w:rsidRPr="005E5B48">
        <w:rPr>
          <w:sz w:val="28"/>
        </w:rPr>
        <w:t>Создать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группу</w:t>
      </w:r>
      <w:r w:rsidRPr="005E5B48">
        <w:rPr>
          <w:spacing w:val="-7"/>
          <w:sz w:val="28"/>
        </w:rPr>
        <w:t xml:space="preserve"> </w:t>
      </w:r>
      <w:r w:rsidRPr="005E5B48">
        <w:rPr>
          <w:sz w:val="28"/>
        </w:rPr>
        <w:t>(формат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команды: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m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количество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элементов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группы).</w:t>
      </w:r>
    </w:p>
    <w:p w14:paraId="275F0C75" w14:textId="77777777" w:rsidR="005E5B48" w:rsidRPr="005E5B48" w:rsidRDefault="005E5B48" w:rsidP="005E5B48">
      <w:pPr>
        <w:pStyle w:val="TableParagraph"/>
        <w:numPr>
          <w:ilvl w:val="0"/>
          <w:numId w:val="12"/>
        </w:numPr>
        <w:tabs>
          <w:tab w:val="left" w:pos="468"/>
          <w:tab w:val="left" w:pos="469"/>
        </w:tabs>
        <w:spacing w:before="1" w:line="293" w:lineRule="exact"/>
        <w:ind w:hanging="361"/>
        <w:rPr>
          <w:sz w:val="28"/>
        </w:rPr>
      </w:pPr>
      <w:r w:rsidRPr="005E5B48">
        <w:rPr>
          <w:sz w:val="28"/>
        </w:rPr>
        <w:t>Добавить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элемент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в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группу</w:t>
      </w:r>
      <w:r w:rsidRPr="005E5B48">
        <w:rPr>
          <w:spacing w:val="-8"/>
          <w:sz w:val="28"/>
        </w:rPr>
        <w:t xml:space="preserve"> </w:t>
      </w:r>
      <w:r w:rsidRPr="005E5B48">
        <w:rPr>
          <w:sz w:val="28"/>
        </w:rPr>
        <w:t>(формат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команды:</w:t>
      </w:r>
      <w:r w:rsidRPr="005E5B48">
        <w:rPr>
          <w:spacing w:val="-1"/>
          <w:sz w:val="28"/>
        </w:rPr>
        <w:t xml:space="preserve"> </w:t>
      </w:r>
      <w:r w:rsidRPr="005E5B48">
        <w:rPr>
          <w:sz w:val="28"/>
        </w:rPr>
        <w:t>+)</w:t>
      </w:r>
    </w:p>
    <w:p w14:paraId="046D9DFA" w14:textId="77777777" w:rsidR="005E5B48" w:rsidRPr="005E5B48" w:rsidRDefault="005E5B48" w:rsidP="005E5B48">
      <w:pPr>
        <w:pStyle w:val="TableParagraph"/>
        <w:numPr>
          <w:ilvl w:val="0"/>
          <w:numId w:val="12"/>
        </w:numPr>
        <w:tabs>
          <w:tab w:val="left" w:pos="468"/>
          <w:tab w:val="left" w:pos="469"/>
        </w:tabs>
        <w:spacing w:line="293" w:lineRule="exact"/>
        <w:ind w:hanging="361"/>
        <w:rPr>
          <w:sz w:val="28"/>
        </w:rPr>
      </w:pPr>
      <w:r w:rsidRPr="005E5B48">
        <w:rPr>
          <w:sz w:val="28"/>
        </w:rPr>
        <w:t>Удалить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элемент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из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группы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(формат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команды</w:t>
      </w:r>
      <w:r w:rsidRPr="005E5B48">
        <w:rPr>
          <w:spacing w:val="2"/>
          <w:sz w:val="28"/>
        </w:rPr>
        <w:t xml:space="preserve"> </w:t>
      </w:r>
      <w:r w:rsidRPr="005E5B48">
        <w:rPr>
          <w:sz w:val="28"/>
        </w:rPr>
        <w:t>-)</w:t>
      </w:r>
    </w:p>
    <w:p w14:paraId="7C523F82" w14:textId="77777777" w:rsidR="005E5B48" w:rsidRPr="005E5B48" w:rsidRDefault="005E5B48" w:rsidP="005E5B48">
      <w:pPr>
        <w:pStyle w:val="TableParagraph"/>
        <w:numPr>
          <w:ilvl w:val="0"/>
          <w:numId w:val="12"/>
        </w:numPr>
        <w:tabs>
          <w:tab w:val="left" w:pos="468"/>
          <w:tab w:val="left" w:pos="469"/>
        </w:tabs>
        <w:spacing w:line="293" w:lineRule="exact"/>
        <w:ind w:hanging="361"/>
        <w:rPr>
          <w:sz w:val="28"/>
        </w:rPr>
      </w:pPr>
      <w:r w:rsidRPr="005E5B48">
        <w:rPr>
          <w:sz w:val="28"/>
        </w:rPr>
        <w:t>Вывести</w:t>
      </w:r>
      <w:r w:rsidRPr="005E5B48">
        <w:rPr>
          <w:spacing w:val="-4"/>
          <w:sz w:val="28"/>
        </w:rPr>
        <w:t xml:space="preserve"> </w:t>
      </w:r>
      <w:r w:rsidRPr="005E5B48">
        <w:rPr>
          <w:sz w:val="28"/>
        </w:rPr>
        <w:t>информацию</w:t>
      </w:r>
      <w:r w:rsidRPr="005E5B48">
        <w:rPr>
          <w:spacing w:val="-4"/>
          <w:sz w:val="28"/>
        </w:rPr>
        <w:t xml:space="preserve"> </w:t>
      </w:r>
      <w:r w:rsidRPr="005E5B48">
        <w:rPr>
          <w:sz w:val="28"/>
        </w:rPr>
        <w:t>об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элементах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группы</w:t>
      </w:r>
      <w:r w:rsidRPr="005E5B48">
        <w:rPr>
          <w:spacing w:val="-4"/>
          <w:sz w:val="28"/>
        </w:rPr>
        <w:t xml:space="preserve"> </w:t>
      </w:r>
      <w:r w:rsidRPr="005E5B48">
        <w:rPr>
          <w:sz w:val="28"/>
        </w:rPr>
        <w:t>(формат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команды: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s)</w:t>
      </w:r>
    </w:p>
    <w:p w14:paraId="7A5B4733" w14:textId="77777777" w:rsidR="005E5B48" w:rsidRPr="005E5B48" w:rsidRDefault="005E5B48" w:rsidP="005E5B48">
      <w:pPr>
        <w:pStyle w:val="TableParagraph"/>
        <w:numPr>
          <w:ilvl w:val="0"/>
          <w:numId w:val="12"/>
        </w:numPr>
        <w:tabs>
          <w:tab w:val="left" w:pos="468"/>
          <w:tab w:val="left" w:pos="469"/>
        </w:tabs>
        <w:spacing w:line="292" w:lineRule="exact"/>
        <w:ind w:hanging="361"/>
        <w:rPr>
          <w:sz w:val="28"/>
        </w:rPr>
      </w:pPr>
      <w:r w:rsidRPr="005E5B48">
        <w:rPr>
          <w:sz w:val="28"/>
        </w:rPr>
        <w:t>Вывести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информацию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об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имени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элемента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с</w:t>
      </w:r>
      <w:r w:rsidRPr="005E5B48">
        <w:rPr>
          <w:spacing w:val="-1"/>
          <w:sz w:val="28"/>
        </w:rPr>
        <w:t xml:space="preserve"> </w:t>
      </w:r>
      <w:r w:rsidRPr="005E5B48">
        <w:rPr>
          <w:sz w:val="28"/>
        </w:rPr>
        <w:t>номером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k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(формат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команды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:</w:t>
      </w:r>
      <w:r w:rsidRPr="005E5B48">
        <w:rPr>
          <w:spacing w:val="-1"/>
          <w:sz w:val="28"/>
        </w:rPr>
        <w:t xml:space="preserve"> </w:t>
      </w:r>
      <w:r w:rsidRPr="005E5B48">
        <w:rPr>
          <w:sz w:val="28"/>
        </w:rPr>
        <w:t>z k,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где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k</w:t>
      </w:r>
    </w:p>
    <w:p w14:paraId="1AC75BCD" w14:textId="77777777" w:rsidR="005E5B48" w:rsidRPr="005E5B48" w:rsidRDefault="005E5B48" w:rsidP="005E5B48">
      <w:pPr>
        <w:pStyle w:val="TableParagraph"/>
        <w:spacing w:line="274" w:lineRule="exact"/>
        <w:rPr>
          <w:sz w:val="28"/>
        </w:rPr>
      </w:pPr>
      <w:r w:rsidRPr="005E5B48">
        <w:rPr>
          <w:sz w:val="28"/>
        </w:rPr>
        <w:t>–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целое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число)</w:t>
      </w:r>
    </w:p>
    <w:p w14:paraId="08462EA8" w14:textId="77777777" w:rsidR="005E5B48" w:rsidRPr="005E5B48" w:rsidRDefault="005E5B48" w:rsidP="005E5B48">
      <w:pPr>
        <w:pStyle w:val="a"/>
        <w:ind w:firstLine="0"/>
        <w:jc w:val="left"/>
        <w:rPr>
          <w:color w:val="auto"/>
          <w:sz w:val="28"/>
        </w:rPr>
      </w:pPr>
      <w:r w:rsidRPr="005E5B48">
        <w:rPr>
          <w:color w:val="auto"/>
          <w:sz w:val="28"/>
        </w:rPr>
        <w:t>Конец работы (формат команды: q)</w:t>
      </w:r>
    </w:p>
    <w:p w14:paraId="2D944222" w14:textId="07789636" w:rsidR="00F51069" w:rsidRPr="00C9245B" w:rsidRDefault="00F51069" w:rsidP="005E5B48">
      <w:pPr>
        <w:pStyle w:val="a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NormalWeb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NormalWeb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0349B7BC" w:rsidR="00C55F54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="005E5B48">
        <w:rPr>
          <w:rFonts w:ascii="Consolas" w:hAnsi="Consolas" w:cs="Consolas"/>
          <w:color w:val="0000FF"/>
          <w:sz w:val="19"/>
          <w:szCs w:val="19"/>
        </w:rPr>
        <w:t>class</w:t>
      </w:r>
      <w:r w:rsidR="005E5B48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5E5B48">
        <w:rPr>
          <w:rFonts w:ascii="Consolas" w:hAnsi="Consolas" w:cs="Consolas"/>
          <w:color w:val="2B91AF"/>
          <w:sz w:val="19"/>
          <w:szCs w:val="19"/>
        </w:rPr>
        <w:t>Person</w:t>
      </w:r>
    </w:p>
    <w:p w14:paraId="3DF397F0" w14:textId="59468EAF" w:rsidR="00AC43AF" w:rsidRPr="0048189D" w:rsidRDefault="00424925" w:rsidP="00C55F5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множества и заполнение класса</w:t>
      </w:r>
    </w:p>
    <w:p w14:paraId="530F25EC" w14:textId="77777777" w:rsidR="00424925" w:rsidRPr="0048189D" w:rsidRDefault="00424925" w:rsidP="00424925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ов получения размера множества, пересечений и доступа по индексу</w:t>
      </w:r>
    </w:p>
    <w:p w14:paraId="77B86DA7" w14:textId="1D035306" w:rsidR="00D81C98" w:rsidRPr="00D81C98" w:rsidRDefault="00424925" w:rsidP="00D81C98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Отчистка памяти</w:t>
      </w:r>
    </w:p>
    <w:p w14:paraId="260AF6A8" w14:textId="50BB5D1A" w:rsidR="00803B6C" w:rsidRPr="00C9245B" w:rsidRDefault="00326223" w:rsidP="0021342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1268F803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переменных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 xml:space="preserve"> целоч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исленного значения для ввода чисел</w:t>
      </w:r>
      <w:r w:rsidR="00424925">
        <w:rPr>
          <w:rFonts w:ascii="Times New Roman" w:hAnsi="Times New Roman" w:cs="Times New Roman"/>
          <w:color w:val="000000"/>
          <w:sz w:val="28"/>
          <w:szCs w:val="28"/>
        </w:rPr>
        <w:t xml:space="preserve"> и реализации меню</w:t>
      </w:r>
    </w:p>
    <w:p w14:paraId="325DDFB3" w14:textId="77777777" w:rsidR="00424925" w:rsidRDefault="003B0870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3" w:name="_Toc57314748"/>
      <w:r>
        <w:rPr>
          <w:rFonts w:ascii="Consolas" w:hAnsi="Consolas" w:cs="Consolas"/>
          <w:color w:val="0000FF"/>
          <w:sz w:val="19"/>
          <w:szCs w:val="19"/>
        </w:rPr>
        <w:tab/>
      </w:r>
      <w:r w:rsidR="00424925">
        <w:rPr>
          <w:rFonts w:ascii="Consolas" w:hAnsi="Consolas" w:cs="Consolas"/>
          <w:color w:val="0000FF"/>
          <w:sz w:val="19"/>
          <w:szCs w:val="19"/>
        </w:rPr>
        <w:t>int</w:t>
      </w:r>
      <w:r w:rsidR="00424925">
        <w:rPr>
          <w:rFonts w:ascii="Consolas" w:hAnsi="Consolas" w:cs="Consolas"/>
          <w:color w:val="000000"/>
          <w:sz w:val="19"/>
          <w:szCs w:val="19"/>
        </w:rPr>
        <w:t xml:space="preserve"> s, in, menu = 4;</w:t>
      </w:r>
    </w:p>
    <w:p w14:paraId="3F660724" w14:textId="4FBE9D2A" w:rsidR="00D81C98" w:rsidRPr="00424925" w:rsidRDefault="00D81C98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Times New Roman" w:hAnsi="Times New Roman" w:cs="Times New Roman"/>
          <w:sz w:val="28"/>
          <w:szCs w:val="19"/>
        </w:rPr>
        <w:t xml:space="preserve">     </w:t>
      </w:r>
      <w:r w:rsidR="00424925">
        <w:rPr>
          <w:rFonts w:ascii="Times New Roman" w:hAnsi="Times New Roman" w:cs="Times New Roman"/>
          <w:sz w:val="28"/>
          <w:szCs w:val="19"/>
        </w:rPr>
        <w:t>Указатель для работы с динамической памятью</w:t>
      </w:r>
    </w:p>
    <w:p w14:paraId="28764035" w14:textId="5D59E753" w:rsidR="00386991" w:rsidRPr="00386991" w:rsidRDefault="008225E8" w:rsidP="003564C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1191D5D4" w:rsidR="00C55F54" w:rsidRDefault="003D41C1" w:rsidP="00386991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rub;</w:t>
      </w:r>
    </w:p>
    <w:p w14:paraId="3F6500F1" w14:textId="432BED9F" w:rsidR="00386991" w:rsidRDefault="008225E8" w:rsidP="00386991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1B65AC74" w14:textId="77777777" w:rsidR="00424925" w:rsidRDefault="00424925" w:rsidP="00424925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4" w:name="_Toc57314749"/>
      <w:bookmarkEnd w:id="3"/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Искомый элемент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a.give(in);</w:t>
      </w:r>
    </w:p>
    <w:p w14:paraId="72CF7D5F" w14:textId="165AFE12" w:rsidR="00B64532" w:rsidRPr="004440DD" w:rsidRDefault="00424925" w:rsidP="00C55F5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а</w:t>
      </w:r>
      <w:r w:rsidR="006F4327">
        <w:rPr>
          <w:rFonts w:ascii="Times New Roman" w:hAnsi="Times New Roman" w:cs="Times New Roman"/>
          <w:color w:val="000000"/>
          <w:szCs w:val="28"/>
        </w:rPr>
        <w:t xml:space="preserve"> класса </w:t>
      </w:r>
      <w:r>
        <w:rPr>
          <w:rFonts w:ascii="Times New Roman" w:hAnsi="Times New Roman" w:cs="Times New Roman"/>
          <w:color w:val="000000"/>
          <w:szCs w:val="28"/>
        </w:rPr>
        <w:t>, который ищет пересечения класса</w:t>
      </w:r>
      <w:r w:rsidR="0048189D">
        <w:rPr>
          <w:rFonts w:ascii="Times New Roman" w:hAnsi="Times New Roman" w:cs="Times New Roman"/>
          <w:color w:val="000000"/>
          <w:szCs w:val="28"/>
        </w:rPr>
        <w:t>:</w:t>
      </w:r>
    </w:p>
    <w:p w14:paraId="51387FC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cross()</w:t>
      </w:r>
    </w:p>
    <w:p w14:paraId="7F8B667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1E797CA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k = 0;</w:t>
      </w:r>
    </w:p>
    <w:p w14:paraId="4CB6D3D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 - 1; i++)</w:t>
      </w:r>
    </w:p>
    <w:p w14:paraId="1CEA7099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8EE509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i + 1; j &lt; size; j++)</w:t>
      </w:r>
    </w:p>
    <w:p w14:paraId="19973EE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A54C94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i] == data[j])</w:t>
      </w:r>
    </w:p>
    <w:p w14:paraId="01BBA7A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k++;</w:t>
      </w:r>
    </w:p>
    <w:p w14:paraId="171C78B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A507275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(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!= 0)</w:t>
      </w:r>
    </w:p>
    <w:p w14:paraId="3B43B8CA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A31515"/>
          <w:sz w:val="19"/>
          <w:szCs w:val="19"/>
        </w:rPr>
        <w:t>"\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n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 "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r w:rsidRPr="00E3617B">
        <w:rPr>
          <w:rFonts w:ascii="Consolas" w:hAnsi="Consolas" w:cs="Consolas"/>
          <w:color w:val="000000"/>
          <w:sz w:val="19"/>
          <w:szCs w:val="19"/>
        </w:rPr>
        <w:t>[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]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" </w:t>
      </w:r>
      <w:r>
        <w:rPr>
          <w:rFonts w:ascii="Consolas" w:hAnsi="Consolas" w:cs="Consolas"/>
          <w:color w:val="A31515"/>
          <w:sz w:val="19"/>
          <w:szCs w:val="19"/>
        </w:rPr>
        <w:t>встречается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 "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+ 1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" </w:t>
      </w:r>
      <w:r>
        <w:rPr>
          <w:rFonts w:ascii="Consolas" w:hAnsi="Consolas" w:cs="Consolas"/>
          <w:color w:val="A31515"/>
          <w:sz w:val="19"/>
          <w:szCs w:val="19"/>
        </w:rPr>
        <w:t>раз</w:t>
      </w:r>
      <w:r w:rsidRPr="00E3617B">
        <w:rPr>
          <w:rFonts w:ascii="Consolas" w:hAnsi="Consolas" w:cs="Consolas"/>
          <w:color w:val="A31515"/>
          <w:sz w:val="19"/>
          <w:szCs w:val="19"/>
        </w:rPr>
        <w:t>"</w:t>
      </w:r>
      <w:r w:rsidRPr="00E3617B">
        <w:rPr>
          <w:rFonts w:ascii="Consolas" w:hAnsi="Consolas" w:cs="Consolas"/>
          <w:color w:val="000000"/>
          <w:sz w:val="19"/>
          <w:szCs w:val="19"/>
        </w:rPr>
        <w:t>;</w:t>
      </w:r>
    </w:p>
    <w:p w14:paraId="3014DF65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k = 0;</w:t>
      </w:r>
    </w:p>
    <w:p w14:paraId="2BCB0082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0566AAF2" w14:textId="5F96ABA3" w:rsidR="0048189D" w:rsidRDefault="00424925" w:rsidP="00424925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="0048189D">
        <w:rPr>
          <w:rFonts w:ascii="Times New Roman" w:hAnsi="Times New Roman" w:cs="Times New Roman"/>
          <w:color w:val="000000"/>
          <w:szCs w:val="19"/>
        </w:rPr>
        <w:t xml:space="preserve">Создание методов класса для </w:t>
      </w:r>
      <w:r>
        <w:rPr>
          <w:rFonts w:ascii="Times New Roman" w:hAnsi="Times New Roman" w:cs="Times New Roman"/>
          <w:color w:val="000000"/>
          <w:szCs w:val="19"/>
        </w:rPr>
        <w:t>нахождения размера и доступа по индексу</w:t>
      </w:r>
    </w:p>
    <w:p w14:paraId="553D0BE6" w14:textId="77777777" w:rsidR="00424925" w:rsidRPr="00424925" w:rsidRDefault="00424925" w:rsidP="00424925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FA9E020" w14:textId="77777777" w:rsidR="00424925" w:rsidRPr="00424925" w:rsidRDefault="00424925" w:rsidP="00424925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size();</w:t>
      </w:r>
    </w:p>
    <w:p w14:paraId="48B7BB00" w14:textId="43080C6F" w:rsidR="004440DD" w:rsidRPr="00424925" w:rsidRDefault="004440DD" w:rsidP="00424925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Cs w:val="19"/>
          <w:lang w:val="en-US"/>
        </w:rPr>
      </w:pPr>
      <w:r w:rsidRPr="00424925">
        <w:rPr>
          <w:rFonts w:ascii="Times New Roman" w:hAnsi="Times New Roman" w:cs="Times New Roman"/>
          <w:color w:val="000000"/>
          <w:szCs w:val="19"/>
        </w:rPr>
        <w:t>Создание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  <w:r w:rsidRPr="00424925">
        <w:rPr>
          <w:rFonts w:ascii="Times New Roman" w:hAnsi="Times New Roman" w:cs="Times New Roman"/>
          <w:color w:val="000000"/>
          <w:szCs w:val="19"/>
        </w:rPr>
        <w:t>контейнера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</w:p>
    <w:p w14:paraId="65D3FDEE" w14:textId="77777777" w:rsidR="0048189D" w:rsidRPr="00424925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60E889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Employee(</w:t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o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z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d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9C5B752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1169FAD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old =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o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BF8965A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name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AACC0C1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zp =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z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06B7F95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dol </w:t>
      </w:r>
      <w:r>
        <w:rPr>
          <w:rFonts w:ascii="Consolas" w:hAnsi="Consolas" w:cs="Consolas"/>
          <w:color w:val="0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d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EA6D97C" w14:textId="770A5E4D" w:rsidR="00F96275" w:rsidRDefault="005E5B48" w:rsidP="005E5B48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41F243A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61A8D8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B4336F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25F66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6B89E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296B97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54D8F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13C541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834CC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25DD1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D9F90E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87983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E70771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B1539F8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5D903F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73A0B8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E998E6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9B722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877A17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79C413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63B3B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F250C5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1159F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8B59F7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B280C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D040EB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B55EF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0822EF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F310D82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7DFF03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106752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5884BD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E9193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79CCB8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AF71FA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B47A6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C9BC6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4DB19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FA265C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26D25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061228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76B91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A665B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C99F613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821EC1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8379F2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EA1FD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13108A3" w14:textId="77777777" w:rsidR="00F96275" w:rsidRPr="00675EF1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59349E" w14:textId="236C6BAF" w:rsidR="005601E3" w:rsidRPr="003D41C1" w:rsidRDefault="005601E3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</w:rPr>
        <w:t>Код</w:t>
      </w:r>
      <w:bookmarkEnd w:id="4"/>
    </w:p>
    <w:p w14:paraId="23731CC5" w14:textId="2146B2ED" w:rsidR="00C55F54" w:rsidRDefault="00424925" w:rsidP="00C55F54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3A05DDF7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"CLASS.h"</w:t>
      </w:r>
    </w:p>
    <w:p w14:paraId="0E211F74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27C06D00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&lt;string&gt;</w:t>
      </w:r>
    </w:p>
    <w:p w14:paraId="1C2253E5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&lt;windows.h&gt;</w:t>
      </w:r>
    </w:p>
    <w:p w14:paraId="6BF94930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55799DD6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5A90E0F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318D1DD5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DBE39B1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SetConsoleCP(1251);</w:t>
      </w:r>
    </w:p>
    <w:p w14:paraId="55B7EF73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SetConsoleOutputCP(1251);</w:t>
      </w:r>
    </w:p>
    <w:p w14:paraId="0C69F8CE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setlocale(</w:t>
      </w:r>
      <w:r w:rsidRPr="005E5B48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"Russian"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87AAB22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s, old, menu = 4, num = 0;</w:t>
      </w:r>
    </w:p>
    <w:p w14:paraId="75042F4F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zp;</w:t>
      </w:r>
    </w:p>
    <w:p w14:paraId="3C97E27C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name, dol;</w:t>
      </w:r>
    </w:p>
    <w:p w14:paraId="29D88165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Employee</w:t>
      </w:r>
      <w:r>
        <w:rPr>
          <w:rFonts w:ascii="Consolas" w:hAnsi="Consolas" w:cs="Consolas"/>
          <w:color w:val="000000"/>
          <w:sz w:val="19"/>
          <w:szCs w:val="19"/>
        </w:rPr>
        <w:t>* str;</w:t>
      </w:r>
    </w:p>
    <w:p w14:paraId="71E8CB11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количество сотрудников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s;</w:t>
      </w:r>
    </w:p>
    <w:p w14:paraId="0AC3410B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str = </w:t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Employe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[s];</w:t>
      </w:r>
    </w:p>
    <w:p w14:paraId="7FA2EBD4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; i++)</w:t>
      </w:r>
    </w:p>
    <w:p w14:paraId="283E23FF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72F7AA67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имя, возраст, зарплату и должность через пробел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251172C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cin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name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old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zp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dol;</w:t>
      </w:r>
    </w:p>
    <w:p w14:paraId="1BF2C03D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tr[i]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Employe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(old, name, zp, dol);</w:t>
      </w:r>
    </w:p>
    <w:p w14:paraId="4AC5A20D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AE6A7EA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DC471A9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144915F9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2DCA010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4F55EE6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Меню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 xml:space="preserve">: \n\t1. </w:t>
      </w:r>
      <w:r>
        <w:rPr>
          <w:rFonts w:ascii="Consolas" w:hAnsi="Consolas" w:cs="Consolas"/>
          <w:color w:val="A31515"/>
          <w:sz w:val="19"/>
          <w:szCs w:val="19"/>
        </w:rPr>
        <w:t>Добавить элемент в конец \n\t2. Удалить последний элемент \n\t3. Получить информацию по номеру \n\t4. Получить информацию про группу \n\t0 Выход.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4469CA3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menu;</w:t>
      </w:r>
    </w:p>
    <w:p w14:paraId="23F3CF17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B5C6FD5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)</w:t>
      </w:r>
    </w:p>
    <w:p w14:paraId="043B2D5A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D47898B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Employe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* str1;</w:t>
      </w:r>
    </w:p>
    <w:p w14:paraId="6C748E02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tr1 = </w:t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Employe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[s+1];</w:t>
      </w:r>
    </w:p>
    <w:p w14:paraId="4E78CDF3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; i++)</w:t>
      </w:r>
    </w:p>
    <w:p w14:paraId="0B81BA6C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str1[i] </w:t>
      </w:r>
      <w:r>
        <w:rPr>
          <w:rFonts w:ascii="Consolas" w:hAnsi="Consolas" w:cs="Consolas"/>
          <w:color w:val="0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str[i];</w:t>
      </w:r>
    </w:p>
    <w:p w14:paraId="0AD97E3B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имя, возраст, зарплату и должность через пробел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4CC4B5D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cin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name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old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zp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dol;</w:t>
      </w:r>
    </w:p>
    <w:p w14:paraId="3C7415E3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tr1[s]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Employe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(old, name, zp, dol);</w:t>
      </w:r>
    </w:p>
    <w:p w14:paraId="4C787CE8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Элемент добавлен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55CA925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elete[]</w:t>
      </w:r>
      <w:r>
        <w:rPr>
          <w:rFonts w:ascii="Consolas" w:hAnsi="Consolas" w:cs="Consolas"/>
          <w:color w:val="000000"/>
          <w:sz w:val="19"/>
          <w:szCs w:val="19"/>
        </w:rPr>
        <w:t xml:space="preserve"> str;</w:t>
      </w:r>
    </w:p>
    <w:p w14:paraId="0ED1DA9E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str = str1;</w:t>
      </w:r>
    </w:p>
    <w:p w14:paraId="23BCA1A3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s++;</w:t>
      </w:r>
    </w:p>
    <w:p w14:paraId="1691B393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EA2BB35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F4D1EB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12261358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9C0CAE5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Employe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* str1;</w:t>
      </w:r>
    </w:p>
    <w:p w14:paraId="5434884F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tr1 = </w:t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Employe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[s - 1];</w:t>
      </w:r>
    </w:p>
    <w:p w14:paraId="7E5E25B9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 - 1; i++)</w:t>
      </w:r>
    </w:p>
    <w:p w14:paraId="7CDA210A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tr1[i]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str[i];</w:t>
      </w:r>
    </w:p>
    <w:p w14:paraId="57328022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76A69CC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delete[]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str;</w:t>
      </w:r>
    </w:p>
    <w:p w14:paraId="5869A1F5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str = str1;</w:t>
      </w:r>
    </w:p>
    <w:p w14:paraId="67770E97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s--;</w:t>
      </w:r>
    </w:p>
    <w:p w14:paraId="5D77A7D9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26F0660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85462DA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2860EDBC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98D030A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номер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а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 xml:space="preserve"> = "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; cin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num;</w:t>
      </w:r>
    </w:p>
    <w:p w14:paraId="21BA63E3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str[num].GetInfo();</w:t>
      </w:r>
    </w:p>
    <w:p w14:paraId="0696B95C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F51B33F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5653E6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76DD7A7D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9B108BE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; i++)</w:t>
      </w:r>
    </w:p>
    <w:p w14:paraId="07A93A44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22D02FF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str[i].GetInfo();</w:t>
      </w:r>
    </w:p>
    <w:p w14:paraId="13D89E45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83C884B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545A42D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BB820CD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0)</w:t>
      </w:r>
    </w:p>
    <w:p w14:paraId="01CF12C5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000FCF2F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elete[]</w:t>
      </w:r>
      <w:r>
        <w:rPr>
          <w:rFonts w:ascii="Consolas" w:hAnsi="Consolas" w:cs="Consolas"/>
          <w:color w:val="000000"/>
          <w:sz w:val="19"/>
          <w:szCs w:val="19"/>
        </w:rPr>
        <w:t xml:space="preserve"> str;</w:t>
      </w:r>
    </w:p>
    <w:p w14:paraId="798BF9B7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str = 0;</w:t>
      </w:r>
    </w:p>
    <w:p w14:paraId="09F7E8CD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reak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6AAA4AB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B7BDD55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9E6DBF9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37CC5DCF" w14:textId="77777777" w:rsidR="005E5B48" w:rsidRDefault="005E5B48" w:rsidP="005E5B48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6094C96A" w14:textId="3637B00E" w:rsidR="003D41C1" w:rsidRDefault="005E5B48" w:rsidP="005E5B48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ETHODS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CC705D8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"CLASS.h"</w:t>
      </w:r>
    </w:p>
    <w:p w14:paraId="0A381D64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25CC4AB7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&lt;string&gt;</w:t>
      </w:r>
    </w:p>
    <w:p w14:paraId="295B099A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248C187D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D942816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Employe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::GetInfo()</w:t>
      </w:r>
    </w:p>
    <w:p w14:paraId="27D2A212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6A04A5B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Имя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name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 xml:space="preserve">", </w:t>
      </w:r>
      <w:r>
        <w:rPr>
          <w:rFonts w:ascii="Consolas" w:hAnsi="Consolas" w:cs="Consolas"/>
          <w:color w:val="A31515"/>
          <w:sz w:val="19"/>
          <w:szCs w:val="19"/>
        </w:rPr>
        <w:t>возраст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old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 xml:space="preserve">", </w:t>
      </w:r>
      <w:r>
        <w:rPr>
          <w:rFonts w:ascii="Consolas" w:hAnsi="Consolas" w:cs="Consolas"/>
          <w:color w:val="A31515"/>
          <w:sz w:val="19"/>
          <w:szCs w:val="19"/>
        </w:rPr>
        <w:t>должность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dol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 xml:space="preserve">", </w:t>
      </w:r>
      <w:r>
        <w:rPr>
          <w:rFonts w:ascii="Consolas" w:hAnsi="Consolas" w:cs="Consolas"/>
          <w:color w:val="A31515"/>
          <w:sz w:val="19"/>
          <w:szCs w:val="19"/>
        </w:rPr>
        <w:t>зарплата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zp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12237694" w14:textId="73C0D7A8" w:rsidR="00C55F54" w:rsidRPr="00424925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F870AF8" w14:textId="562B6E87" w:rsidR="003D41C1" w:rsidRPr="00424925" w:rsidRDefault="005E5B48" w:rsidP="003D41C1">
      <w:pPr>
        <w:rPr>
          <w:rFonts w:ascii="Times New Roman" w:hAnsi="Times New Roman" w:cs="Times New Roman"/>
          <w:sz w:val="28"/>
          <w:szCs w:val="19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Class</w:t>
      </w:r>
      <w:r w:rsidR="003D41C1" w:rsidRPr="00424925">
        <w:rPr>
          <w:rFonts w:ascii="Times New Roman" w:hAnsi="Times New Roman" w:cs="Times New Roman"/>
          <w:sz w:val="28"/>
          <w:szCs w:val="19"/>
        </w:rPr>
        <w:t>.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h</w:t>
      </w:r>
      <w:r w:rsidR="003D41C1" w:rsidRPr="00424925">
        <w:rPr>
          <w:rFonts w:ascii="Times New Roman" w:hAnsi="Times New Roman" w:cs="Times New Roman"/>
          <w:sz w:val="28"/>
          <w:szCs w:val="19"/>
        </w:rPr>
        <w:t>:</w:t>
      </w:r>
    </w:p>
    <w:p w14:paraId="4150A697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string&gt;</w:t>
      </w:r>
    </w:p>
    <w:p w14:paraId="4E13C89E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68044677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Person</w:t>
      </w:r>
    </w:p>
    <w:p w14:paraId="071020BF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0C4E6E1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6CD9EEA6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name;</w:t>
      </w:r>
    </w:p>
    <w:p w14:paraId="7FA536E2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old;</w:t>
      </w:r>
    </w:p>
    <w:p w14:paraId="0037818E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71C507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63A09055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1CDFF99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Employe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: </w:t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Person</w:t>
      </w:r>
    </w:p>
    <w:p w14:paraId="76D34794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26DDF0B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6C128096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zp;</w:t>
      </w:r>
    </w:p>
    <w:p w14:paraId="1CDBE14C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dol;</w:t>
      </w:r>
    </w:p>
    <w:p w14:paraId="3A5EDC2E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Employee()</w:t>
      </w:r>
    </w:p>
    <w:p w14:paraId="643193B2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CFBFC56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old = 0;</w:t>
      </w:r>
    </w:p>
    <w:p w14:paraId="4A0C65EE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name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8AF2A82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zp = 0;</w:t>
      </w:r>
    </w:p>
    <w:p w14:paraId="52FEAF44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ol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F96AF14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2C750E8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Employee(</w:t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o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z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d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377A86D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08536C3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old =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o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192B687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name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4710ACB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zp =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z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FB7FEF7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dol </w:t>
      </w:r>
      <w:r>
        <w:rPr>
          <w:rFonts w:ascii="Consolas" w:hAnsi="Consolas" w:cs="Consolas"/>
          <w:color w:val="0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d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0BD1A6E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31ABB97D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3F7CDD9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GetInfo();</w:t>
      </w:r>
    </w:p>
    <w:p w14:paraId="7588CA67" w14:textId="74A0C4B6" w:rsidR="00C55F54" w:rsidRPr="003D41C1" w:rsidRDefault="005E5B48" w:rsidP="005E5B48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1BC9CBEE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A11C5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C8F5E4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8F68AD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169EB78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7B2107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AED97E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3DA8959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D3D540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6A8E1BF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7E952FF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D21EF15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9DDC894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C64A856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C9ACB86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97EBD2D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E2C5DF5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71D6E73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2301B9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D060F23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7FB882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AD64ABC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9FE03B7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0E128DE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8E9BEFE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A50D0F2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96C9001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DD6A21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D3D3FD1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1C607E0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528D2C6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A2ACAD3" w14:textId="77777777" w:rsidR="005E5B48" w:rsidRPr="003D41C1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3CD86A" w14:textId="2CA299F8" w:rsidR="00897565" w:rsidRPr="00897565" w:rsidRDefault="004C7AC6" w:rsidP="00C55F54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t xml:space="preserve"> </w:t>
      </w:r>
      <w:r w:rsidR="005A35A2">
        <w:rPr>
          <w:rFonts w:ascii="Times New Roman" w:hAnsi="Times New Roman" w:cs="Times New Roman"/>
          <w:color w:val="000000"/>
          <w:sz w:val="28"/>
          <w:szCs w:val="19"/>
        </w:rPr>
        <w:t>Бл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5A35A2" w:rsidRPr="00675EF1">
        <w:rPr>
          <w:rFonts w:ascii="Times New Roman" w:hAnsi="Times New Roman" w:cs="Times New Roman"/>
          <w:noProof/>
          <w:color w:val="000000"/>
          <w:sz w:val="19"/>
          <w:szCs w:val="19"/>
          <w:lang w:val="en-US" w:eastAsia="ru-RU"/>
        </w:rPr>
        <w:t xml:space="preserve"> </w:t>
      </w:r>
    </w:p>
    <w:p w14:paraId="6EEB3869" w14:textId="415E3E6A" w:rsidR="003D41C1" w:rsidRDefault="00E3617B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67534E3" w14:textId="4744DC8C" w:rsidR="003D41C1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bookmarkStart w:id="5" w:name="_top"/>
      <w:bookmarkEnd w:id="5"/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75683DFD" wp14:editId="3156EC47">
            <wp:extent cx="3177433" cy="7856220"/>
            <wp:effectExtent l="0" t="0" r="0" b="0"/>
            <wp:docPr id="2" name="Рисунок 2" descr="C:\Users\kna-0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na-0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190" cy="7863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568C2" w14:textId="171A9F10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ED50416" w14:textId="77777777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D0A7BDC" w14:textId="77777777" w:rsidR="00152AEE" w:rsidRDefault="00152AEE" w:rsidP="003D41C1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748E752" w14:textId="3F00D163" w:rsidR="003D41C1" w:rsidRPr="00E3617B" w:rsidRDefault="0053561A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Pair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cpp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7F760231" w14:textId="5E971B8C" w:rsidR="00C55F54" w:rsidRPr="00E3617B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37CDC173" wp14:editId="4F49D5AD">
            <wp:extent cx="5928360" cy="2385060"/>
            <wp:effectExtent l="0" t="0" r="0" b="0"/>
            <wp:docPr id="3" name="Рисунок 3" descr="C:\Users\kna-0\AppData\Local\Microsoft\Windows\INetCache\Content.Word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kna-0\AppData\Local\Microsoft\Windows\INetCache\Content.Word\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38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E9148" w14:textId="77777777" w:rsidR="00152AEE" w:rsidRDefault="00152AEE" w:rsidP="004C7AC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D3F1872" w14:textId="371CBC6B" w:rsidR="00C55F54" w:rsidRPr="00152AEE" w:rsidRDefault="0053561A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Pair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.</w:t>
      </w:r>
      <w:r w:rsidR="003D41C1">
        <w:rPr>
          <w:rFonts w:ascii="Times New Roman" w:hAnsi="Times New Roman" w:cs="Times New Roman"/>
          <w:color w:val="000000"/>
          <w:sz w:val="28"/>
          <w:szCs w:val="19"/>
          <w:lang w:val="en-US"/>
        </w:rPr>
        <w:t>h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:</w:t>
      </w:r>
    </w:p>
    <w:p w14:paraId="4E022FFF" w14:textId="25E7C131" w:rsidR="003D41C1" w:rsidRPr="00152AEE" w:rsidRDefault="00DB2CC1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noProof/>
          <w:color w:val="000000"/>
          <w:sz w:val="28"/>
          <w:szCs w:val="19"/>
        </w:rPr>
        <w:pict w14:anchorId="46EB3BC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2" style="width:186.45pt;height:301.65pt;mso-width-percent:0;mso-height-percent:0;mso-width-percent:0;mso-height-percent:0">
            <v:imagedata r:id="rId10" o:title="2"/>
          </v:shape>
        </w:pict>
      </w:r>
    </w:p>
    <w:p w14:paraId="58518EEC" w14:textId="04AFAD90" w:rsidR="005A35A2" w:rsidRPr="00152AEE" w:rsidRDefault="005A35A2" w:rsidP="004C7AC6">
      <w:pPr>
        <w:rPr>
          <w:rFonts w:ascii="Times New Roman" w:hAnsi="Times New Roman" w:cs="Times New Roman"/>
          <w:color w:val="000000"/>
          <w:sz w:val="19"/>
          <w:szCs w:val="19"/>
        </w:rPr>
      </w:pP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528C0C4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433E04B0" w:rsidR="00815331" w:rsidRPr="00152AEE" w:rsidRDefault="0081533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t>Работа</w:t>
      </w:r>
      <w:r w:rsidRPr="00152AEE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00CF68AB" w:rsidR="00815331" w:rsidRPr="004440DD" w:rsidRDefault="005E5B48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5E5B48">
        <w:rPr>
          <w:rFonts w:ascii="Times New Roman" w:hAnsi="Times New Roman" w:cs="Times New Roman"/>
          <w:noProof/>
          <w:color w:val="000000"/>
          <w:sz w:val="28"/>
          <w:szCs w:val="28"/>
          <w:lang w:val="en-US"/>
        </w:rPr>
        <w:drawing>
          <wp:inline distT="0" distB="0" distL="0" distR="0" wp14:anchorId="2FEF087E" wp14:editId="00258F3D">
            <wp:extent cx="5639289" cy="5342083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39289" cy="53420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689C4DEB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106CAD56" w:rsidR="00B40395" w:rsidRPr="00830157" w:rsidRDefault="00B40395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sectPr w:rsidR="00B40395" w:rsidRPr="00830157" w:rsidSect="00A00CA9">
      <w:footerReference w:type="default" r:id="rId12"/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E19E97" w14:textId="77777777" w:rsidR="00DB2CC1" w:rsidRDefault="00DB2CC1" w:rsidP="009D1C69">
      <w:pPr>
        <w:spacing w:after="0" w:line="240" w:lineRule="auto"/>
      </w:pPr>
      <w:r>
        <w:separator/>
      </w:r>
    </w:p>
  </w:endnote>
  <w:endnote w:type="continuationSeparator" w:id="0">
    <w:p w14:paraId="7ADE41C5" w14:textId="77777777" w:rsidR="00DB2CC1" w:rsidRDefault="00DB2CC1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9E8F67" w14:textId="594EC016" w:rsidR="00B345F6" w:rsidRPr="009D1C69" w:rsidRDefault="00B345F6" w:rsidP="009D1C69">
    <w:pPr>
      <w:pStyle w:val="Footer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525B07" w14:textId="77777777" w:rsidR="00DB2CC1" w:rsidRDefault="00DB2CC1" w:rsidP="009D1C69">
      <w:pPr>
        <w:spacing w:after="0" w:line="240" w:lineRule="auto"/>
      </w:pPr>
      <w:r>
        <w:separator/>
      </w:r>
    </w:p>
  </w:footnote>
  <w:footnote w:type="continuationSeparator" w:id="0">
    <w:p w14:paraId="5AD15188" w14:textId="77777777" w:rsidR="00DB2CC1" w:rsidRDefault="00DB2CC1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2CB186E"/>
    <w:multiLevelType w:val="hybridMultilevel"/>
    <w:tmpl w:val="CFBE6A40"/>
    <w:lvl w:ilvl="0" w:tplc="B456DB38">
      <w:numFmt w:val="bullet"/>
      <w:lvlText w:val=""/>
      <w:lvlJc w:val="left"/>
      <w:pPr>
        <w:ind w:left="468" w:hanging="360"/>
      </w:pPr>
      <w:rPr>
        <w:rFonts w:ascii="Symbol" w:eastAsia="Symbol" w:hAnsi="Symbol" w:cs="Symbol" w:hint="default"/>
        <w:w w:val="100"/>
        <w:sz w:val="24"/>
        <w:szCs w:val="24"/>
        <w:lang w:val="ru-RU" w:eastAsia="en-US" w:bidi="ar-SA"/>
      </w:rPr>
    </w:lvl>
    <w:lvl w:ilvl="1" w:tplc="78E42A1A">
      <w:numFmt w:val="bullet"/>
      <w:lvlText w:val="•"/>
      <w:lvlJc w:val="left"/>
      <w:pPr>
        <w:ind w:left="640" w:hanging="360"/>
      </w:pPr>
      <w:rPr>
        <w:rFonts w:hint="default"/>
        <w:lang w:val="ru-RU" w:eastAsia="en-US" w:bidi="ar-SA"/>
      </w:rPr>
    </w:lvl>
    <w:lvl w:ilvl="2" w:tplc="79366EE8">
      <w:numFmt w:val="bullet"/>
      <w:lvlText w:val="•"/>
      <w:lvlJc w:val="left"/>
      <w:pPr>
        <w:ind w:left="1583" w:hanging="360"/>
      </w:pPr>
      <w:rPr>
        <w:rFonts w:hint="default"/>
        <w:lang w:val="ru-RU" w:eastAsia="en-US" w:bidi="ar-SA"/>
      </w:rPr>
    </w:lvl>
    <w:lvl w:ilvl="3" w:tplc="165046A6">
      <w:numFmt w:val="bullet"/>
      <w:lvlText w:val="•"/>
      <w:lvlJc w:val="left"/>
      <w:pPr>
        <w:ind w:left="2526" w:hanging="360"/>
      </w:pPr>
      <w:rPr>
        <w:rFonts w:hint="default"/>
        <w:lang w:val="ru-RU" w:eastAsia="en-US" w:bidi="ar-SA"/>
      </w:rPr>
    </w:lvl>
    <w:lvl w:ilvl="4" w:tplc="C190474E">
      <w:numFmt w:val="bullet"/>
      <w:lvlText w:val="•"/>
      <w:lvlJc w:val="left"/>
      <w:pPr>
        <w:ind w:left="3470" w:hanging="360"/>
      </w:pPr>
      <w:rPr>
        <w:rFonts w:hint="default"/>
        <w:lang w:val="ru-RU" w:eastAsia="en-US" w:bidi="ar-SA"/>
      </w:rPr>
    </w:lvl>
    <w:lvl w:ilvl="5" w:tplc="D6FAC348">
      <w:numFmt w:val="bullet"/>
      <w:lvlText w:val="•"/>
      <w:lvlJc w:val="left"/>
      <w:pPr>
        <w:ind w:left="4413" w:hanging="360"/>
      </w:pPr>
      <w:rPr>
        <w:rFonts w:hint="default"/>
        <w:lang w:val="ru-RU" w:eastAsia="en-US" w:bidi="ar-SA"/>
      </w:rPr>
    </w:lvl>
    <w:lvl w:ilvl="6" w:tplc="2B140BA4">
      <w:numFmt w:val="bullet"/>
      <w:lvlText w:val="•"/>
      <w:lvlJc w:val="left"/>
      <w:pPr>
        <w:ind w:left="5357" w:hanging="360"/>
      </w:pPr>
      <w:rPr>
        <w:rFonts w:hint="default"/>
        <w:lang w:val="ru-RU" w:eastAsia="en-US" w:bidi="ar-SA"/>
      </w:rPr>
    </w:lvl>
    <w:lvl w:ilvl="7" w:tplc="FBBE380E">
      <w:numFmt w:val="bullet"/>
      <w:lvlText w:val="•"/>
      <w:lvlJc w:val="left"/>
      <w:pPr>
        <w:ind w:left="6300" w:hanging="360"/>
      </w:pPr>
      <w:rPr>
        <w:rFonts w:hint="default"/>
        <w:lang w:val="ru-RU" w:eastAsia="en-US" w:bidi="ar-SA"/>
      </w:rPr>
    </w:lvl>
    <w:lvl w:ilvl="8" w:tplc="DF86B09E">
      <w:numFmt w:val="bullet"/>
      <w:lvlText w:val="•"/>
      <w:lvlJc w:val="left"/>
      <w:pPr>
        <w:ind w:left="7244" w:hanging="360"/>
      </w:pPr>
      <w:rPr>
        <w:rFonts w:hint="default"/>
        <w:lang w:val="ru-RU" w:eastAsia="en-US" w:bidi="ar-SA"/>
      </w:rPr>
    </w:lvl>
  </w:abstractNum>
  <w:abstractNum w:abstractNumId="2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6277C2"/>
    <w:multiLevelType w:val="hybridMultilevel"/>
    <w:tmpl w:val="36BA0A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4CE76F4D"/>
    <w:multiLevelType w:val="hybridMultilevel"/>
    <w:tmpl w:val="B55E461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0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8"/>
  </w:num>
  <w:num w:numId="2">
    <w:abstractNumId w:val="6"/>
  </w:num>
  <w:num w:numId="3">
    <w:abstractNumId w:val="11"/>
  </w:num>
  <w:num w:numId="4">
    <w:abstractNumId w:val="2"/>
  </w:num>
  <w:num w:numId="5">
    <w:abstractNumId w:val="7"/>
  </w:num>
  <w:num w:numId="6">
    <w:abstractNumId w:val="10"/>
  </w:num>
  <w:num w:numId="7">
    <w:abstractNumId w:val="0"/>
  </w:num>
  <w:num w:numId="8">
    <w:abstractNumId w:val="9"/>
  </w:num>
  <w:num w:numId="9">
    <w:abstractNumId w:val="5"/>
  </w:num>
  <w:num w:numId="10">
    <w:abstractNumId w:val="3"/>
  </w:num>
  <w:num w:numId="11">
    <w:abstractNumId w:val="4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MqoFAAUhP4stAAAA"/>
  </w:docVars>
  <w:rsids>
    <w:rsidRoot w:val="00C7382A"/>
    <w:rsid w:val="00007063"/>
    <w:rsid w:val="0001694A"/>
    <w:rsid w:val="00043109"/>
    <w:rsid w:val="00055C1F"/>
    <w:rsid w:val="0006726C"/>
    <w:rsid w:val="000A3ACE"/>
    <w:rsid w:val="00125BD7"/>
    <w:rsid w:val="00152AEE"/>
    <w:rsid w:val="001A05C5"/>
    <w:rsid w:val="001C2369"/>
    <w:rsid w:val="001D55CC"/>
    <w:rsid w:val="001E1470"/>
    <w:rsid w:val="0020163F"/>
    <w:rsid w:val="00202FE9"/>
    <w:rsid w:val="0021342A"/>
    <w:rsid w:val="0023087F"/>
    <w:rsid w:val="00241466"/>
    <w:rsid w:val="00250C56"/>
    <w:rsid w:val="00255B45"/>
    <w:rsid w:val="00264E80"/>
    <w:rsid w:val="002907C5"/>
    <w:rsid w:val="00290DE2"/>
    <w:rsid w:val="002B4670"/>
    <w:rsid w:val="002B46F7"/>
    <w:rsid w:val="002C1EBC"/>
    <w:rsid w:val="00326223"/>
    <w:rsid w:val="00327E24"/>
    <w:rsid w:val="003564C4"/>
    <w:rsid w:val="003646F4"/>
    <w:rsid w:val="00370102"/>
    <w:rsid w:val="00386991"/>
    <w:rsid w:val="003876B8"/>
    <w:rsid w:val="003B0870"/>
    <w:rsid w:val="003B31F8"/>
    <w:rsid w:val="003D41C1"/>
    <w:rsid w:val="003E5CA2"/>
    <w:rsid w:val="003F0B9C"/>
    <w:rsid w:val="003F31E1"/>
    <w:rsid w:val="00400C72"/>
    <w:rsid w:val="00401E8C"/>
    <w:rsid w:val="00424925"/>
    <w:rsid w:val="004440DD"/>
    <w:rsid w:val="00456D6B"/>
    <w:rsid w:val="00475B60"/>
    <w:rsid w:val="0048189D"/>
    <w:rsid w:val="004C7AC6"/>
    <w:rsid w:val="004E17FE"/>
    <w:rsid w:val="00526CF5"/>
    <w:rsid w:val="0053561A"/>
    <w:rsid w:val="00555B49"/>
    <w:rsid w:val="005601E3"/>
    <w:rsid w:val="00583D78"/>
    <w:rsid w:val="0059312E"/>
    <w:rsid w:val="005A35A2"/>
    <w:rsid w:val="005B0FB0"/>
    <w:rsid w:val="005C3D65"/>
    <w:rsid w:val="005E5B48"/>
    <w:rsid w:val="00602414"/>
    <w:rsid w:val="006025BF"/>
    <w:rsid w:val="00624F18"/>
    <w:rsid w:val="00645771"/>
    <w:rsid w:val="0065516C"/>
    <w:rsid w:val="006755C0"/>
    <w:rsid w:val="00675EF1"/>
    <w:rsid w:val="006C30F7"/>
    <w:rsid w:val="006D37C6"/>
    <w:rsid w:val="006E7FF1"/>
    <w:rsid w:val="006F3F17"/>
    <w:rsid w:val="006F4327"/>
    <w:rsid w:val="0070623A"/>
    <w:rsid w:val="00726FAA"/>
    <w:rsid w:val="00730CC6"/>
    <w:rsid w:val="00752454"/>
    <w:rsid w:val="00752E84"/>
    <w:rsid w:val="00790211"/>
    <w:rsid w:val="007B45C9"/>
    <w:rsid w:val="007B6408"/>
    <w:rsid w:val="007C2254"/>
    <w:rsid w:val="00803B6C"/>
    <w:rsid w:val="008104AB"/>
    <w:rsid w:val="00815331"/>
    <w:rsid w:val="00816C74"/>
    <w:rsid w:val="008225E8"/>
    <w:rsid w:val="00830157"/>
    <w:rsid w:val="0083762E"/>
    <w:rsid w:val="00837F0D"/>
    <w:rsid w:val="00841259"/>
    <w:rsid w:val="008704CD"/>
    <w:rsid w:val="00873BDB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811D6"/>
    <w:rsid w:val="00987DA2"/>
    <w:rsid w:val="009B4E1C"/>
    <w:rsid w:val="009C0BC6"/>
    <w:rsid w:val="009C474E"/>
    <w:rsid w:val="009C5540"/>
    <w:rsid w:val="009D1C69"/>
    <w:rsid w:val="009D7738"/>
    <w:rsid w:val="00A00CA9"/>
    <w:rsid w:val="00A1481D"/>
    <w:rsid w:val="00A17B58"/>
    <w:rsid w:val="00A33FFD"/>
    <w:rsid w:val="00A46D44"/>
    <w:rsid w:val="00A52109"/>
    <w:rsid w:val="00A81B69"/>
    <w:rsid w:val="00AC0445"/>
    <w:rsid w:val="00AC43AF"/>
    <w:rsid w:val="00AD658B"/>
    <w:rsid w:val="00AF7B36"/>
    <w:rsid w:val="00B345F6"/>
    <w:rsid w:val="00B40395"/>
    <w:rsid w:val="00B507AB"/>
    <w:rsid w:val="00B52393"/>
    <w:rsid w:val="00B53276"/>
    <w:rsid w:val="00B54525"/>
    <w:rsid w:val="00B62372"/>
    <w:rsid w:val="00B64532"/>
    <w:rsid w:val="00B7266E"/>
    <w:rsid w:val="00B82A6D"/>
    <w:rsid w:val="00BB3976"/>
    <w:rsid w:val="00BC3E40"/>
    <w:rsid w:val="00BD2364"/>
    <w:rsid w:val="00C05166"/>
    <w:rsid w:val="00C22B79"/>
    <w:rsid w:val="00C23B71"/>
    <w:rsid w:val="00C27871"/>
    <w:rsid w:val="00C31266"/>
    <w:rsid w:val="00C55F54"/>
    <w:rsid w:val="00C663E4"/>
    <w:rsid w:val="00C70B8F"/>
    <w:rsid w:val="00C7382A"/>
    <w:rsid w:val="00C85565"/>
    <w:rsid w:val="00C9245B"/>
    <w:rsid w:val="00CB440C"/>
    <w:rsid w:val="00CE0064"/>
    <w:rsid w:val="00D16B00"/>
    <w:rsid w:val="00D21FEF"/>
    <w:rsid w:val="00D2420B"/>
    <w:rsid w:val="00D2703F"/>
    <w:rsid w:val="00D465C3"/>
    <w:rsid w:val="00D81C98"/>
    <w:rsid w:val="00DB2CC1"/>
    <w:rsid w:val="00E3617B"/>
    <w:rsid w:val="00E751ED"/>
    <w:rsid w:val="00ED0E5B"/>
    <w:rsid w:val="00ED695C"/>
    <w:rsid w:val="00F51069"/>
    <w:rsid w:val="00F96275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D41C1"/>
  </w:style>
  <w:style w:type="paragraph" w:styleId="Heading1">
    <w:name w:val="heading 1"/>
    <w:basedOn w:val="Normal"/>
    <w:next w:val="Normal"/>
    <w:link w:val="Heading1Char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1C69"/>
  </w:style>
  <w:style w:type="paragraph" w:styleId="Footer">
    <w:name w:val="footer"/>
    <w:basedOn w:val="Normal"/>
    <w:link w:val="FooterChar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1C69"/>
  </w:style>
  <w:style w:type="character" w:customStyle="1" w:styleId="Heading1Char">
    <w:name w:val="Heading 1 Char"/>
    <w:basedOn w:val="DefaultParagraphFont"/>
    <w:link w:val="Heading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F7B36"/>
    <w:pPr>
      <w:outlineLvl w:val="9"/>
    </w:pPr>
    <w:rPr>
      <w:lang w:eastAsia="ru-RU"/>
    </w:rPr>
  </w:style>
  <w:style w:type="paragraph" w:styleId="TOC1">
    <w:name w:val="toc 1"/>
    <w:basedOn w:val="Normal"/>
    <w:next w:val="Normal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Hyperlink">
    <w:name w:val="Hyperlink"/>
    <w:basedOn w:val="DefaultParagraphFont"/>
    <w:uiPriority w:val="99"/>
    <w:unhideWhenUsed/>
    <w:rsid w:val="00AF7B3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Strong">
    <w:name w:val="Strong"/>
    <w:basedOn w:val="DefaultParagraphFont"/>
    <w:uiPriority w:val="22"/>
    <w:qFormat/>
    <w:rsid w:val="005C3D65"/>
    <w:rPr>
      <w:b/>
      <w:bCs/>
    </w:rPr>
  </w:style>
  <w:style w:type="paragraph" w:customStyle="1" w:styleId="a">
    <w:name w:val="Заголок"/>
    <w:basedOn w:val="Heading1"/>
    <w:link w:val="a0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0">
    <w:name w:val="Заголок Знак"/>
    <w:basedOn w:val="Heading1Char"/>
    <w:link w:val="a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NormalWeb">
    <w:name w:val="Normal (Web)"/>
    <w:basedOn w:val="Normal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Стиль1"/>
    <w:basedOn w:val="Heading2"/>
    <w:next w:val="Heading2"/>
    <w:link w:val="10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BD2364"/>
    <w:pPr>
      <w:spacing w:after="100"/>
      <w:ind w:left="220"/>
    </w:pPr>
  </w:style>
  <w:style w:type="paragraph" w:styleId="Subtitle">
    <w:name w:val="Subtitle"/>
    <w:basedOn w:val="Normal"/>
    <w:next w:val="Normal"/>
    <w:link w:val="SubtitleChar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0">
    <w:name w:val="Стиль1 Знак"/>
    <w:basedOn w:val="DefaultParagraphFont"/>
    <w:link w:val="1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7B45C9"/>
    <w:pPr>
      <w:widowControl w:val="0"/>
      <w:autoSpaceDE w:val="0"/>
      <w:autoSpaceDN w:val="0"/>
      <w:spacing w:after="0" w:line="262" w:lineRule="exact"/>
      <w:ind w:left="470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92A665-B22F-A94B-B1F0-3FA594394A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86</TotalTime>
  <Pages>10</Pages>
  <Words>750</Words>
  <Characters>4279</Characters>
  <Application>Microsoft Office Word</Application>
  <DocSecurity>0</DocSecurity>
  <Lines>35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Microsoft Office User</cp:lastModifiedBy>
  <cp:revision>73</cp:revision>
  <cp:lastPrinted>2020-12-03T14:51:00Z</cp:lastPrinted>
  <dcterms:created xsi:type="dcterms:W3CDTF">2020-11-26T11:28:00Z</dcterms:created>
  <dcterms:modified xsi:type="dcterms:W3CDTF">2021-06-20T18:07:00Z</dcterms:modified>
</cp:coreProperties>
</file>